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AC27A2" w14:textId="77777777" w:rsidR="000239B7" w:rsidRPr="006A301A" w:rsidRDefault="000239B7" w:rsidP="000239B7">
      <w:pPr>
        <w:pStyle w:val="Title"/>
        <w:jc w:val="center"/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ÁO CÁO THỰC HÀNH</w:t>
      </w:r>
    </w:p>
    <w:p w14:paraId="425DF862" w14:textId="451F4B85" w:rsidR="000C1FC7" w:rsidRPr="006A301A" w:rsidRDefault="000C1FC7">
      <w:pPr>
        <w:rPr>
          <w:color w:val="000000" w:themeColor="text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759"/>
        <w:gridCol w:w="3256"/>
      </w:tblGrid>
      <w:tr w:rsidR="006A301A" w:rsidRPr="006A301A" w14:paraId="425D1EA8" w14:textId="13ED09FB" w:rsidTr="00271C55">
        <w:tc>
          <w:tcPr>
            <w:tcW w:w="2335" w:type="dxa"/>
          </w:tcPr>
          <w:p w14:paraId="20405EDD" w14:textId="7BE3B221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Họ tên</w:t>
            </w:r>
          </w:p>
        </w:tc>
        <w:tc>
          <w:tcPr>
            <w:tcW w:w="3759" w:type="dxa"/>
          </w:tcPr>
          <w:p w14:paraId="6083FBBB" w14:textId="7E8BB9BE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Chu Quang Cường</w:t>
            </w:r>
          </w:p>
        </w:tc>
        <w:tc>
          <w:tcPr>
            <w:tcW w:w="3256" w:type="dxa"/>
          </w:tcPr>
          <w:p w14:paraId="07A498E3" w14:textId="0B553719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 xml:space="preserve">Lớp: </w:t>
            </w:r>
            <w:r w:rsidR="00A076DD">
              <w:rPr>
                <w:color w:val="000000" w:themeColor="text1"/>
                <w:sz w:val="32"/>
                <w:szCs w:val="32"/>
              </w:rPr>
              <w:t>PH002.P15.2</w:t>
            </w:r>
          </w:p>
        </w:tc>
      </w:tr>
      <w:tr w:rsidR="006A301A" w:rsidRPr="006A301A" w14:paraId="7AA40B14" w14:textId="3DC83C64" w:rsidTr="00271C55">
        <w:tc>
          <w:tcPr>
            <w:tcW w:w="2335" w:type="dxa"/>
          </w:tcPr>
          <w:p w14:paraId="12DC489C" w14:textId="5D8DAD36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MSSV</w:t>
            </w:r>
          </w:p>
        </w:tc>
        <w:tc>
          <w:tcPr>
            <w:tcW w:w="3759" w:type="dxa"/>
          </w:tcPr>
          <w:p w14:paraId="27DA3EB2" w14:textId="1EDC615D" w:rsidR="00271C55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24520236</w:t>
            </w:r>
          </w:p>
        </w:tc>
        <w:tc>
          <w:tcPr>
            <w:tcW w:w="3256" w:type="dxa"/>
          </w:tcPr>
          <w:p w14:paraId="45C1A6F6" w14:textId="244BEE0D" w:rsidR="00271C55" w:rsidRPr="006A301A" w:rsidRDefault="00271C55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STT:</w:t>
            </w:r>
            <w:r w:rsidR="00A076DD">
              <w:rPr>
                <w:color w:val="000000" w:themeColor="text1"/>
                <w:sz w:val="32"/>
                <w:szCs w:val="32"/>
              </w:rPr>
              <w:t xml:space="preserve"> 09</w:t>
            </w:r>
          </w:p>
        </w:tc>
      </w:tr>
      <w:tr w:rsidR="000239B7" w:rsidRPr="006A301A" w14:paraId="663F3A4A" w14:textId="77777777" w:rsidTr="000239B7">
        <w:tc>
          <w:tcPr>
            <w:tcW w:w="2335" w:type="dxa"/>
          </w:tcPr>
          <w:p w14:paraId="1270A604" w14:textId="51DAE9FA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Bài Thực Hành</w:t>
            </w:r>
          </w:p>
        </w:tc>
        <w:tc>
          <w:tcPr>
            <w:tcW w:w="7015" w:type="dxa"/>
            <w:gridSpan w:val="2"/>
          </w:tcPr>
          <w:p w14:paraId="069D93E4" w14:textId="3BDAC319" w:rsidR="000239B7" w:rsidRPr="006A301A" w:rsidRDefault="00A076DD">
            <w:pPr>
              <w:rPr>
                <w:color w:val="000000" w:themeColor="text1"/>
                <w:sz w:val="32"/>
                <w:szCs w:val="32"/>
              </w:rPr>
            </w:pPr>
            <w:r>
              <w:rPr>
                <w:color w:val="000000" w:themeColor="text1"/>
                <w:sz w:val="32"/>
                <w:szCs w:val="32"/>
              </w:rPr>
              <w:t>Báo Cáo LAB</w:t>
            </w:r>
            <w:r w:rsidR="007E3FC3">
              <w:rPr>
                <w:color w:val="000000" w:themeColor="text1"/>
                <w:sz w:val="32"/>
                <w:szCs w:val="32"/>
              </w:rPr>
              <w:t>5 – Bài tập trên lớp</w:t>
            </w:r>
          </w:p>
        </w:tc>
      </w:tr>
      <w:tr w:rsidR="006A301A" w:rsidRPr="006A301A" w14:paraId="342035E9" w14:textId="77777777" w:rsidTr="000239B7">
        <w:tc>
          <w:tcPr>
            <w:tcW w:w="2335" w:type="dxa"/>
          </w:tcPr>
          <w:p w14:paraId="4047A7F0" w14:textId="6536F3CB" w:rsidR="000239B7" w:rsidRPr="006A301A" w:rsidRDefault="000239B7">
            <w:pPr>
              <w:rPr>
                <w:color w:val="000000" w:themeColor="text1"/>
                <w:sz w:val="32"/>
                <w:szCs w:val="32"/>
              </w:rPr>
            </w:pPr>
            <w:r w:rsidRPr="006A301A">
              <w:rPr>
                <w:color w:val="000000" w:themeColor="text1"/>
                <w:sz w:val="32"/>
                <w:szCs w:val="32"/>
              </w:rPr>
              <w:t>CBHD</w:t>
            </w:r>
          </w:p>
        </w:tc>
        <w:tc>
          <w:tcPr>
            <w:tcW w:w="7015" w:type="dxa"/>
            <w:gridSpan w:val="2"/>
          </w:tcPr>
          <w:p w14:paraId="180287CB" w14:textId="0AF9C3AB" w:rsidR="000239B7" w:rsidRPr="006A301A" w:rsidRDefault="000239B7">
            <w:pPr>
              <w:rPr>
                <w:b/>
                <w:bCs/>
                <w:color w:val="000000" w:themeColor="text1"/>
                <w:sz w:val="32"/>
                <w:szCs w:val="32"/>
              </w:rPr>
            </w:pPr>
            <w:r w:rsidRPr="006A301A">
              <w:rPr>
                <w:b/>
                <w:bCs/>
                <w:color w:val="000000" w:themeColor="text1"/>
                <w:sz w:val="32"/>
                <w:szCs w:val="32"/>
              </w:rPr>
              <w:t>Trương Văn Cương</w:t>
            </w:r>
          </w:p>
        </w:tc>
      </w:tr>
    </w:tbl>
    <w:p w14:paraId="5CA1074E" w14:textId="0911DA95" w:rsidR="000239B7" w:rsidRPr="006A301A" w:rsidRDefault="006A301A">
      <w:pPr>
        <w:rPr>
          <w:color w:val="000000" w:themeColor="text1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CFB4838" wp14:editId="1DF88B2B">
                <wp:simplePos x="0" y="0"/>
                <wp:positionH relativeFrom="column">
                  <wp:posOffset>8625</wp:posOffset>
                </wp:positionH>
                <wp:positionV relativeFrom="paragraph">
                  <wp:posOffset>242211</wp:posOffset>
                </wp:positionV>
                <wp:extent cx="5917721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17721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89772F" id="Straight Connector 15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7pt,19.05pt" to="466.6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</w:p>
    <w:p w14:paraId="6B43A654" w14:textId="77777777" w:rsidR="0006483A" w:rsidRPr="006A301A" w:rsidRDefault="0006483A" w:rsidP="0006483A">
      <w:pPr>
        <w:pStyle w:val="Heading1"/>
        <w:rPr>
          <w:color w:val="000000" w:themeColor="text1"/>
        </w:rPr>
      </w:pPr>
      <w:r w:rsidRPr="006A301A">
        <w:rPr>
          <w:color w:val="000000" w:themeColor="text1"/>
        </w:rPr>
        <w:t>Yêu cầu thực hành</w:t>
      </w:r>
    </w:p>
    <w:p w14:paraId="1D50D6C9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 xml:space="preserve">Về phần trình bày: </w:t>
      </w:r>
    </w:p>
    <w:p w14:paraId="414C90A5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inh viên trình bày đúng theo định dạng báo cáo mà CBHD đưa ra.</w:t>
      </w:r>
    </w:p>
    <w:p w14:paraId="3155E98D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Cần chú thích bảng, hình (nếu có).</w:t>
      </w:r>
    </w:p>
    <w:p w14:paraId="47ED975F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chức năng Insert Caption và Cross-reference cho chú thích Bảng, Hình</w:t>
      </w:r>
    </w:p>
    <w:p w14:paraId="00D4E67E" w14:textId="77777777" w:rsidR="0006483A" w:rsidRPr="006A301A" w:rsidRDefault="0006483A" w:rsidP="0006483A">
      <w:pPr>
        <w:pStyle w:val="ListParagraph"/>
        <w:numPr>
          <w:ilvl w:val="0"/>
          <w:numId w:val="4"/>
        </w:numPr>
        <w:rPr>
          <w:color w:val="000000" w:themeColor="text1"/>
        </w:rPr>
      </w:pPr>
      <w:r w:rsidRPr="006A301A">
        <w:rPr>
          <w:color w:val="000000" w:themeColor="text1"/>
        </w:rPr>
        <w:t>Sử dụng tính năng Screenshot để chụp kết quả mô phỏng.</w:t>
      </w:r>
    </w:p>
    <w:p w14:paraId="029B0E2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Quy trình thực hành:</w:t>
      </w:r>
    </w:p>
    <w:p w14:paraId="11798465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chuẩn bị bài ở nhà, và có mặt đúng giờ tại phòng LAB.</w:t>
      </w:r>
    </w:p>
    <w:p w14:paraId="7DD8E074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Sinh viên thực hành theo hướng dẫn, và nộp bài đúng hạn.</w:t>
      </w:r>
    </w:p>
    <w:p w14:paraId="0427B7D2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>Hoàn thành bài tập về nhà (nếu có)</w:t>
      </w:r>
    </w:p>
    <w:p w14:paraId="02C39DED" w14:textId="77777777" w:rsidR="0006483A" w:rsidRPr="006A301A" w:rsidRDefault="0006483A" w:rsidP="0006483A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6A301A">
        <w:rPr>
          <w:color w:val="000000" w:themeColor="text1"/>
        </w:rPr>
        <w:t xml:space="preserve">Tất cả các bài báo cáo có hành vi sao chép của nhau sẽ bị </w:t>
      </w:r>
      <w:r w:rsidRPr="006A301A">
        <w:rPr>
          <w:b/>
          <w:bCs/>
          <w:color w:val="000000" w:themeColor="text1"/>
        </w:rPr>
        <w:t>điểm 0</w:t>
      </w:r>
    </w:p>
    <w:p w14:paraId="258E4E23" w14:textId="77777777" w:rsidR="0006483A" w:rsidRDefault="0006483A" w:rsidP="0006483A">
      <w:pPr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Điểm buổi thực hàn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2908"/>
        <w:gridCol w:w="3117"/>
      </w:tblGrid>
      <w:tr w:rsidR="0006483A" w14:paraId="177B6DEF" w14:textId="77777777" w:rsidTr="00FF71D7">
        <w:tc>
          <w:tcPr>
            <w:tcW w:w="3325" w:type="dxa"/>
          </w:tcPr>
          <w:p w14:paraId="5F5861A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huyên cần (20%)</w:t>
            </w:r>
          </w:p>
        </w:tc>
        <w:tc>
          <w:tcPr>
            <w:tcW w:w="2908" w:type="dxa"/>
          </w:tcPr>
          <w:p w14:paraId="5CA7BC8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29F7837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6AC3192" w14:textId="77777777" w:rsidTr="00FF71D7">
        <w:tc>
          <w:tcPr>
            <w:tcW w:w="3325" w:type="dxa"/>
          </w:tcPr>
          <w:p w14:paraId="75352D6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rình bày  (20%)</w:t>
            </w:r>
          </w:p>
        </w:tc>
        <w:tc>
          <w:tcPr>
            <w:tcW w:w="2908" w:type="dxa"/>
          </w:tcPr>
          <w:p w14:paraId="141BE8D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0DC055E7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2966D519" w14:textId="77777777" w:rsidTr="00FF71D7">
        <w:tc>
          <w:tcPr>
            <w:tcW w:w="3325" w:type="dxa"/>
          </w:tcPr>
          <w:p w14:paraId="36F67FC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Nội dung thực hành (60%)</w:t>
            </w:r>
          </w:p>
        </w:tc>
        <w:tc>
          <w:tcPr>
            <w:tcW w:w="2908" w:type="dxa"/>
          </w:tcPr>
          <w:p w14:paraId="29912261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FE0AD58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CDD0232" w14:textId="77777777" w:rsidTr="00FF71D7">
        <w:tc>
          <w:tcPr>
            <w:tcW w:w="3325" w:type="dxa"/>
          </w:tcPr>
          <w:p w14:paraId="6909E8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1:</w:t>
            </w:r>
          </w:p>
          <w:p w14:paraId="3C2AC26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Câu 2:</w:t>
            </w:r>
          </w:p>
        </w:tc>
        <w:tc>
          <w:tcPr>
            <w:tcW w:w="2908" w:type="dxa"/>
          </w:tcPr>
          <w:p w14:paraId="4F710C89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3EFACE2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  <w:p w14:paraId="36C41EC3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  <w:tr w:rsidR="0006483A" w14:paraId="1F542E9E" w14:textId="77777777" w:rsidTr="00FF71D7">
        <w:tc>
          <w:tcPr>
            <w:tcW w:w="3325" w:type="dxa"/>
          </w:tcPr>
          <w:p w14:paraId="65AA0C75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ổng (100%)</w:t>
            </w:r>
          </w:p>
        </w:tc>
        <w:tc>
          <w:tcPr>
            <w:tcW w:w="2908" w:type="dxa"/>
          </w:tcPr>
          <w:p w14:paraId="47ACCB9B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  <w:tc>
          <w:tcPr>
            <w:tcW w:w="3117" w:type="dxa"/>
          </w:tcPr>
          <w:p w14:paraId="4B0BD0C0" w14:textId="77777777" w:rsidR="0006483A" w:rsidRDefault="0006483A" w:rsidP="00FF71D7">
            <w:pPr>
              <w:rPr>
                <w:b/>
                <w:bCs/>
                <w:color w:val="000000" w:themeColor="text1"/>
              </w:rPr>
            </w:pPr>
          </w:p>
        </w:tc>
      </w:tr>
    </w:tbl>
    <w:p w14:paraId="7B8D2735" w14:textId="77777777" w:rsidR="0006483A" w:rsidRDefault="0006483A" w:rsidP="0006483A">
      <w:pPr>
        <w:rPr>
          <w:b/>
          <w:bCs/>
          <w:color w:val="000000" w:themeColor="text1"/>
        </w:rPr>
      </w:pPr>
    </w:p>
    <w:p w14:paraId="445D56A0" w14:textId="77777777" w:rsidR="0006483A" w:rsidRPr="006A301A" w:rsidRDefault="0006483A" w:rsidP="0006483A">
      <w:pPr>
        <w:rPr>
          <w:b/>
          <w:bCs/>
          <w:color w:val="000000" w:themeColor="text1"/>
        </w:rPr>
      </w:pPr>
      <w:r w:rsidRPr="006A301A">
        <w:rPr>
          <w:b/>
          <w:bCs/>
          <w:color w:val="000000" w:themeColor="text1"/>
        </w:rPr>
        <w:t>Bài tập thực hành:</w:t>
      </w:r>
    </w:p>
    <w:p w14:paraId="638785B2" w14:textId="75633552" w:rsidR="00D576F7" w:rsidRPr="0006483A" w:rsidRDefault="0006483A" w:rsidP="0006483A">
      <w:pPr>
        <w:pStyle w:val="ListParagraph"/>
        <w:numPr>
          <w:ilvl w:val="0"/>
          <w:numId w:val="18"/>
        </w:numPr>
        <w:rPr>
          <w:color w:val="000000" w:themeColor="text1"/>
        </w:rPr>
      </w:pPr>
      <w:bookmarkStart w:id="0" w:name="_Hlk186234808"/>
      <w:r w:rsidRPr="004E470A">
        <w:rPr>
          <w:color w:val="000000" w:themeColor="text1"/>
        </w:rPr>
        <w:t xml:space="preserve">Thiết kế mạch đếm chu trình 1 – 3 – </w:t>
      </w:r>
      <w:r w:rsidR="007E3FC3">
        <w:rPr>
          <w:color w:val="000000" w:themeColor="text1"/>
        </w:rPr>
        <w:t>7</w:t>
      </w:r>
      <w:r w:rsidRPr="004E470A">
        <w:rPr>
          <w:color w:val="000000" w:themeColor="text1"/>
        </w:rPr>
        <w:t xml:space="preserve"> – 9</w:t>
      </w:r>
      <w:r w:rsidR="007E3FC3">
        <w:rPr>
          <w:color w:val="000000" w:themeColor="text1"/>
        </w:rPr>
        <w:t xml:space="preserve"> – 11</w:t>
      </w:r>
      <w:r w:rsidRPr="004E470A">
        <w:rPr>
          <w:color w:val="000000" w:themeColor="text1"/>
        </w:rPr>
        <w:t xml:space="preserve"> – 1 – 3 – </w:t>
      </w:r>
      <w:r w:rsidR="007E3FC3">
        <w:rPr>
          <w:color w:val="000000" w:themeColor="text1"/>
        </w:rPr>
        <w:t>7</w:t>
      </w:r>
      <w:r w:rsidRPr="004E470A">
        <w:rPr>
          <w:color w:val="000000" w:themeColor="text1"/>
        </w:rPr>
        <w:t xml:space="preserve"> …</w:t>
      </w:r>
      <w:bookmarkEnd w:id="0"/>
      <w:r w:rsidR="00D576F7" w:rsidRPr="0006483A">
        <w:rPr>
          <w:b/>
          <w:bCs/>
          <w:color w:val="000000" w:themeColor="text1"/>
          <w:sz w:val="32"/>
          <w:szCs w:val="32"/>
        </w:rPr>
        <w:br w:type="page"/>
      </w:r>
    </w:p>
    <w:p w14:paraId="0B94EFC4" w14:textId="459D91F8" w:rsidR="004B14DB" w:rsidRPr="007E3FC3" w:rsidRDefault="00D576F7" w:rsidP="007E3FC3">
      <w:pPr>
        <w:pStyle w:val="ListParagraph"/>
        <w:numPr>
          <w:ilvl w:val="0"/>
          <w:numId w:val="7"/>
        </w:numPr>
        <w:rPr>
          <w:b/>
          <w:bCs/>
          <w:color w:val="000000" w:themeColor="text1"/>
          <w:sz w:val="32"/>
          <w:szCs w:val="32"/>
        </w:rPr>
      </w:pPr>
      <w:r w:rsidRPr="00D576F7">
        <w:rPr>
          <w:b/>
          <w:bCs/>
          <w:color w:val="000000" w:themeColor="text1"/>
          <w:sz w:val="32"/>
          <w:szCs w:val="32"/>
        </w:rPr>
        <w:lastRenderedPageBreak/>
        <w:t>Thực hành</w:t>
      </w:r>
      <w:r w:rsidR="00D10FEA">
        <w:rPr>
          <w:b/>
          <w:bCs/>
          <w:color w:val="000000" w:themeColor="text1"/>
          <w:sz w:val="32"/>
          <w:szCs w:val="32"/>
        </w:rPr>
        <w:t>:</w:t>
      </w:r>
    </w:p>
    <w:p w14:paraId="780CAE79" w14:textId="665FFDBE" w:rsidR="007807C2" w:rsidRPr="007E3FC3" w:rsidRDefault="007807C2" w:rsidP="007E3FC3">
      <w:pPr>
        <w:pStyle w:val="ListParagraph"/>
        <w:numPr>
          <w:ilvl w:val="0"/>
          <w:numId w:val="20"/>
        </w:numPr>
        <w:rPr>
          <w:rFonts w:cs="Times New Roman"/>
          <w:szCs w:val="26"/>
        </w:rPr>
      </w:pPr>
      <w:r w:rsidRPr="007E3FC3">
        <w:rPr>
          <w:color w:val="000000" w:themeColor="text1"/>
        </w:rPr>
        <w:t>Thiết kế mạch đếm chu trình 1 – 3 – 5 – 9 – 1 – 3 – 5 …</w:t>
      </w:r>
    </w:p>
    <w:p w14:paraId="2A5956D9" w14:textId="0539FB47" w:rsidR="00061321" w:rsidRPr="00061321" w:rsidRDefault="00061321" w:rsidP="00061321">
      <w:pPr>
        <w:pStyle w:val="ListParagraph"/>
        <w:numPr>
          <w:ilvl w:val="0"/>
          <w:numId w:val="19"/>
        </w:numPr>
        <w:rPr>
          <w:color w:val="000000" w:themeColor="text1"/>
        </w:rPr>
      </w:pPr>
      <w:r w:rsidRPr="00061321">
        <w:rPr>
          <w:color w:val="000000" w:themeColor="text1"/>
        </w:rPr>
        <w:t xml:space="preserve">Do chu trình đếm </w:t>
      </w:r>
      <w:r>
        <w:rPr>
          <w:color w:val="000000" w:themeColor="text1"/>
        </w:rPr>
        <w:t xml:space="preserve">1 – 3 – </w:t>
      </w:r>
      <w:r w:rsidR="007E3FC3">
        <w:rPr>
          <w:color w:val="000000" w:themeColor="text1"/>
        </w:rPr>
        <w:t>7</w:t>
      </w:r>
      <w:r>
        <w:rPr>
          <w:color w:val="000000" w:themeColor="text1"/>
        </w:rPr>
        <w:t xml:space="preserve"> – 9</w:t>
      </w:r>
      <w:r w:rsidR="007E3FC3">
        <w:rPr>
          <w:color w:val="000000" w:themeColor="text1"/>
        </w:rPr>
        <w:t xml:space="preserve"> – 11</w:t>
      </w:r>
      <w:r>
        <w:rPr>
          <w:color w:val="000000" w:themeColor="text1"/>
        </w:rPr>
        <w:t xml:space="preserve"> – 1 – 3 – </w:t>
      </w:r>
      <w:r w:rsidR="007E3FC3">
        <w:rPr>
          <w:color w:val="000000" w:themeColor="text1"/>
        </w:rPr>
        <w:t>7</w:t>
      </w:r>
      <w:r>
        <w:rPr>
          <w:color w:val="000000" w:themeColor="text1"/>
        </w:rPr>
        <w:t xml:space="preserve"> … </w:t>
      </w:r>
      <w:r w:rsidR="000312EB">
        <w:rPr>
          <w:color w:val="000000" w:themeColor="text1"/>
        </w:rPr>
        <w:t xml:space="preserve">có giá trị đếm lớn nhất là 11 </w:t>
      </w:r>
      <w:r w:rsidRPr="00061321">
        <w:rPr>
          <w:color w:val="000000" w:themeColor="text1"/>
        </w:rPr>
        <w:t xml:space="preserve">nên số FF tối thiểu phải là </w:t>
      </w:r>
      <w:r>
        <w:rPr>
          <w:color w:val="000000" w:themeColor="text1"/>
        </w:rPr>
        <w:t>4</w:t>
      </w:r>
      <w:r w:rsidR="000312EB">
        <w:rPr>
          <w:color w:val="000000" w:themeColor="text1"/>
        </w:rPr>
        <w:t xml:space="preserve"> (</w:t>
      </w:r>
      <m:oMath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3</m:t>
            </m:r>
          </m:sup>
        </m:sSup>
        <m:r>
          <w:rPr>
            <w:rFonts w:ascii="Cambria Math" w:hAnsi="Cambria Math"/>
            <w:color w:val="000000" w:themeColor="text1"/>
          </w:rPr>
          <m:t>=8&lt;11&lt;16=</m:t>
        </m:r>
        <m:sSup>
          <m:sSupPr>
            <m:ctrlPr>
              <w:rPr>
                <w:rFonts w:ascii="Cambria Math" w:hAnsi="Cambria Math"/>
                <w:i/>
                <w:color w:val="000000" w:themeColor="text1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</w:rPr>
              <m:t>2</m:t>
            </m:r>
          </m:e>
          <m:sup>
            <m:r>
              <w:rPr>
                <w:rFonts w:ascii="Cambria Math" w:hAnsi="Cambria Math"/>
                <w:color w:val="000000" w:themeColor="text1"/>
              </w:rPr>
              <m:t>4</m:t>
            </m:r>
          </m:sup>
        </m:sSup>
      </m:oMath>
      <w:r w:rsidR="000312EB">
        <w:rPr>
          <w:rFonts w:eastAsiaTheme="minorEastAsia"/>
          <w:color w:val="000000" w:themeColor="text1"/>
        </w:rPr>
        <w:t>)</w:t>
      </w:r>
    </w:p>
    <w:p w14:paraId="06CE9E2A" w14:textId="41846021" w:rsidR="007807C2" w:rsidRDefault="00061321" w:rsidP="007807C2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Biểu đồ chuyển trạng thái:</w:t>
      </w:r>
    </w:p>
    <w:p w14:paraId="5E97EC94" w14:textId="19CE0427" w:rsidR="00061321" w:rsidRDefault="007E3FC3" w:rsidP="00061321">
      <w:pPr>
        <w:ind w:left="1080"/>
        <w:rPr>
          <w:color w:val="000000" w:themeColor="text1"/>
        </w:rPr>
      </w:pPr>
      <w:r w:rsidRPr="007E3FC3">
        <w:rPr>
          <w:noProof/>
          <w:color w:val="000000" w:themeColor="text1"/>
        </w:rPr>
        <w:drawing>
          <wp:inline distT="0" distB="0" distL="0" distR="0" wp14:anchorId="0F820318" wp14:editId="0FE30A63">
            <wp:extent cx="3910263" cy="2667000"/>
            <wp:effectExtent l="0" t="0" r="0" b="0"/>
            <wp:docPr id="13084999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849996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24936" cy="267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4D3A1" w14:textId="1FF50160" w:rsidR="0079367A" w:rsidRDefault="0079367A" w:rsidP="0079367A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Lập bảng trạng thái:</w:t>
      </w:r>
    </w:p>
    <w:tbl>
      <w:tblPr>
        <w:tblW w:w="8640" w:type="dxa"/>
        <w:tblInd w:w="714" w:type="dxa"/>
        <w:tblLook w:val="04A0" w:firstRow="1" w:lastRow="0" w:firstColumn="1" w:lastColumn="0" w:noHBand="0" w:noVBand="1"/>
      </w:tblPr>
      <w:tblGrid>
        <w:gridCol w:w="960"/>
        <w:gridCol w:w="1025"/>
        <w:gridCol w:w="914"/>
        <w:gridCol w:w="926"/>
        <w:gridCol w:w="975"/>
        <w:gridCol w:w="997"/>
        <w:gridCol w:w="932"/>
        <w:gridCol w:w="943"/>
        <w:gridCol w:w="968"/>
      </w:tblGrid>
      <w:tr w:rsidR="00F0066F" w:rsidRPr="00F0066F" w14:paraId="01556DA1" w14:textId="77777777" w:rsidTr="00F0066F">
        <w:trPr>
          <w:trHeight w:val="300"/>
        </w:trPr>
        <w:tc>
          <w:tcPr>
            <w:tcW w:w="96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4D3D4B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CLK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351022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TTHT</w:t>
            </w:r>
          </w:p>
        </w:tc>
        <w:tc>
          <w:tcPr>
            <w:tcW w:w="384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B8B070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TTKT</w:t>
            </w:r>
          </w:p>
        </w:tc>
      </w:tr>
      <w:tr w:rsidR="00F0066F" w:rsidRPr="00F0066F" w14:paraId="69DE6745" w14:textId="77777777" w:rsidTr="00F0066F">
        <w:trPr>
          <w:trHeight w:val="300"/>
        </w:trPr>
        <w:tc>
          <w:tcPr>
            <w:tcW w:w="96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5B6668" w14:textId="77777777" w:rsidR="00F0066F" w:rsidRPr="00F0066F" w:rsidRDefault="00F0066F" w:rsidP="00F0066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48CB8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D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74FE0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C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D026D5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6E86C8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35727B" w14:textId="15E196AD" w:rsidR="00F0066F" w:rsidRPr="00F0066F" w:rsidRDefault="00000000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5D1FF" w14:textId="682CDA39" w:rsidR="00F0066F" w:rsidRPr="00F0066F" w:rsidRDefault="00000000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05DA1C" w14:textId="660C4386" w:rsidR="00F0066F" w:rsidRPr="00F0066F" w:rsidRDefault="00000000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D4008" w14:textId="19322FD4" w:rsidR="00F0066F" w:rsidRPr="00F0066F" w:rsidRDefault="00000000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Cs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</w:tr>
      <w:tr w:rsidR="00F0066F" w:rsidRPr="00F0066F" w14:paraId="3EEEF2D4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2C9F5B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A1F02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B44500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C7F076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0A213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36B07C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D4901" w14:textId="6C62A4A7" w:rsidR="00F0066F" w:rsidRPr="00F0066F" w:rsidRDefault="007E3FC3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6A1E6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FDDC07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F0066F" w:rsidRPr="00F0066F" w14:paraId="42C9EF6E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67346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E13079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0D8F76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5854B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178FDF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F74124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8AE7D5" w14:textId="64D97539" w:rsidR="00F0066F" w:rsidRPr="00F0066F" w:rsidRDefault="007E3FC3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CA37B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487C00" w14:textId="77777777" w:rsidR="00F0066F" w:rsidRPr="00F0066F" w:rsidRDefault="00F0066F" w:rsidP="00F0066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2826B53D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F32A39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A7AFB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0BCAC2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E2376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531512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5C3E04" w14:textId="7D815C13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3E2D1" w14:textId="794C7124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E12AB7" w14:textId="234AD31D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30908F" w14:textId="5D643405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406F4806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039F3A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006B81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292261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18E05E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5D06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19814" w14:textId="0AFAB795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441C7F" w14:textId="69441858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05F6D2" w14:textId="268A63D6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AC975" w14:textId="6E325586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41FF61AC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2AE2B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47C2AB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40B91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C6D7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253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EB30F" w14:textId="26A77101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F8162C" w14:textId="21ACECD8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77A03" w14:textId="5BF4C49E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0B1BC" w14:textId="0A5EE82C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05F622C6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52DE4B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26E92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AFAB2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0058CF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5B9E05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C9EEB9" w14:textId="3675D405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80CB8" w14:textId="614C96C2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CBCB2" w14:textId="117F9A72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FC7F0" w14:textId="3C108648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7C4085BC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A0BEA6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ED367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C0DBE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C008D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1F686E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645BC" w14:textId="5E28C440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DE2E37" w14:textId="09D2D39C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9FC38E" w14:textId="1A57DF48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DF4AE" w14:textId="62746F23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043B1D10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764EC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C793AA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78CA1B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E56A1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E6331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AFF64A" w14:textId="26F939B6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8442A" w14:textId="2B29519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AA1E" w14:textId="0DBD1DB5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AA16D7" w14:textId="5CDD5C79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6ACF22FC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D691F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AA1EBF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6A6ECF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9EAD9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32CAB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591E8" w14:textId="2B0EABDD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6B5FCC" w14:textId="00D74C29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47123D" w14:textId="0D8BEDCB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93952F" w14:textId="22162C91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7BDAC8BB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7E0181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C715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47797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C87B1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FE4EBE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FB526" w14:textId="0E5BC9BA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7562D3" w14:textId="00DFC158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5D0168" w14:textId="206067E5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0BDAEE" w14:textId="67A5983F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3872AEEE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399D5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1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1497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AB04FD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B1356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519147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F0BC3" w14:textId="6792999C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30FCF" w14:textId="10361540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72351D" w14:textId="15CD3DE1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C8D3A" w14:textId="0A3AA308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021C256D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ADB788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2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6926D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0C5E6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D6F99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FF41E9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904EE7" w14:textId="69B3C33F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FC3CB" w14:textId="2A437405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70E59" w14:textId="63172AB3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E50BC" w14:textId="478DA24B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09FCF3A5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47415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606EC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F46C88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F4820A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2D6AEF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6C4097" w14:textId="478B290C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F6E507" w14:textId="1A59CECF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D2745" w14:textId="286CC373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9840DB" w14:textId="71729EBF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0F71FF5B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1BAB8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4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F2DEE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E1FAE5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63119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A58A2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B17633" w14:textId="69BC4E0E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04452" w14:textId="68AB07B6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199D55" w14:textId="1950C4FD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B5B1C8" w14:textId="3E6BC34F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091E0F19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5DF44B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5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71AE7F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40226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743184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C70F7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A68FAB" w14:textId="4CB1A578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E26816" w14:textId="04CF9B42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C01373" w14:textId="7E6EDED6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6D535" w14:textId="6942908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  <w:tr w:rsidR="007E3FC3" w:rsidRPr="00F0066F" w14:paraId="29202F3E" w14:textId="77777777" w:rsidTr="00F0066F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35F87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10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88D007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1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A1999A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2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8E6290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68224E" w14:textId="77777777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9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F8C4B4" w14:textId="6B4097E0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9F1A56" w14:textId="6E642DF2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C23348" w14:textId="014E354F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9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36030E" w14:textId="62CF13E0" w:rsidR="007E3FC3" w:rsidRPr="00F0066F" w:rsidRDefault="007E3FC3" w:rsidP="007E3FC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</w:tr>
    </w:tbl>
    <w:p w14:paraId="30F41982" w14:textId="292FD271" w:rsidR="0079367A" w:rsidRDefault="00F0066F" w:rsidP="00F0066F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lastRenderedPageBreak/>
        <w:t>Lập bảng kích thích của mạch: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458"/>
        <w:gridCol w:w="436"/>
        <w:gridCol w:w="438"/>
        <w:gridCol w:w="449"/>
        <w:gridCol w:w="600"/>
        <w:gridCol w:w="578"/>
        <w:gridCol w:w="582"/>
        <w:gridCol w:w="591"/>
        <w:gridCol w:w="550"/>
        <w:gridCol w:w="608"/>
        <w:gridCol w:w="525"/>
        <w:gridCol w:w="583"/>
        <w:gridCol w:w="453"/>
        <w:gridCol w:w="661"/>
        <w:gridCol w:w="539"/>
        <w:gridCol w:w="595"/>
      </w:tblGrid>
      <w:tr w:rsidR="00E124BC" w:rsidRPr="00E124BC" w14:paraId="414DB319" w14:textId="77777777" w:rsidTr="00E124BC">
        <w:trPr>
          <w:trHeight w:val="300"/>
        </w:trPr>
        <w:tc>
          <w:tcPr>
            <w:tcW w:w="704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D8DCC6" w14:textId="77777777" w:rsidR="00E124BC" w:rsidRPr="00E124BC" w:rsidRDefault="00E124BC" w:rsidP="00E124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CLK</w:t>
            </w:r>
          </w:p>
        </w:tc>
        <w:tc>
          <w:tcPr>
            <w:tcW w:w="178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9A8241" w14:textId="77777777" w:rsidR="00E124BC" w:rsidRPr="00E124BC" w:rsidRDefault="00E124BC" w:rsidP="00E124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TTHT</w:t>
            </w:r>
          </w:p>
        </w:tc>
        <w:tc>
          <w:tcPr>
            <w:tcW w:w="2351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3C7DC" w14:textId="77777777" w:rsidR="00E124BC" w:rsidRPr="00E124BC" w:rsidRDefault="00E124BC" w:rsidP="00E124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TTKT</w:t>
            </w:r>
          </w:p>
        </w:tc>
        <w:tc>
          <w:tcPr>
            <w:tcW w:w="4514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697315E" w14:textId="77777777" w:rsidR="00E124BC" w:rsidRPr="00E124BC" w:rsidRDefault="00E124BC" w:rsidP="00E124BC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Ngõ vào các FF</w:t>
            </w:r>
          </w:p>
        </w:tc>
      </w:tr>
      <w:tr w:rsidR="0096325A" w:rsidRPr="0096325A" w14:paraId="0EBA3DA7" w14:textId="77777777" w:rsidTr="003425DF">
        <w:trPr>
          <w:trHeight w:val="300"/>
        </w:trPr>
        <w:tc>
          <w:tcPr>
            <w:tcW w:w="704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DC98A7" w14:textId="77777777" w:rsidR="0096325A" w:rsidRPr="00E124BC" w:rsidRDefault="0096325A" w:rsidP="0096325A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2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D91EF4" w14:textId="77777777" w:rsidR="0096325A" w:rsidRPr="00E124BC" w:rsidRDefault="0096325A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D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8539C7" w14:textId="77777777" w:rsidR="0096325A" w:rsidRPr="00E124BC" w:rsidRDefault="0096325A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C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6578B" w14:textId="77777777" w:rsidR="0096325A" w:rsidRPr="00E124BC" w:rsidRDefault="0096325A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B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593794" w14:textId="77777777" w:rsidR="0096325A" w:rsidRPr="00E124BC" w:rsidRDefault="0096325A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A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B5F891" w14:textId="7211E9CA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0D9750" w14:textId="670F0AC1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729A39" w14:textId="79308A42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936575" w14:textId="67B461B2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Calibri"/>
                        <w:iCs/>
                        <w:color w:val="000000"/>
                        <w:sz w:val="22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827CC" w14:textId="6F4412C2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0BA556" w14:textId="645CC880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D</m:t>
                    </m:r>
                  </m:sub>
                </m:sSub>
              </m:oMath>
            </m:oMathPara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2A11E" w14:textId="61F538CD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BE3AD" w14:textId="794B1002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DA2D48" w14:textId="6DEC8DF4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07D6EF" w14:textId="3A0A194B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CD5601" w14:textId="2F82EE18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J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sub>
                </m:sSub>
              </m:oMath>
            </m:oMathPara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6953A2" w14:textId="6B7B7BFA" w:rsidR="0096325A" w:rsidRPr="00E124BC" w:rsidRDefault="00000000" w:rsidP="0096325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Times New Roman" w:hAnsi="Cambria Math" w:cs="Calibri"/>
                        <w:color w:val="000000"/>
                        <w:sz w:val="22"/>
                      </w:rPr>
                      <m:t>A</m:t>
                    </m:r>
                  </m:sub>
                </m:sSub>
              </m:oMath>
            </m:oMathPara>
          </w:p>
        </w:tc>
      </w:tr>
      <w:tr w:rsidR="00841CC5" w:rsidRPr="00E124BC" w14:paraId="143DD4EB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DBF44E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381680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C3EEE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051C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D4A68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C43D5" w14:textId="77107A2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32A3A" w14:textId="6FD621D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97E9D4" w14:textId="24EB467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26678" w14:textId="6E4919A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1FE8E" w14:textId="6E83517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9F7C42" w14:textId="05A6F40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EAE52" w14:textId="376709C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223811" w14:textId="783AA0E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CD8C99" w14:textId="702BE9F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979F69" w14:textId="695C2F1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CB6ECA" w14:textId="3DD305D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660795" w14:textId="15B3428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5A899249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1E0387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2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7A28CF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7C741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7DE5CC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E5CEB4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79227" w14:textId="79A70B8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EB5F1" w14:textId="594F47A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C694E1" w14:textId="1CC8378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4A234D" w14:textId="6E0E3F5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91738" w14:textId="6352206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3C80E8" w14:textId="4309D8A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2A1BA7" w14:textId="542DD4D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738F97" w14:textId="638D91E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5856FE" w14:textId="6867C88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0E1E86" w14:textId="5A2DCE0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B5C2C2" w14:textId="32BFA22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FD82A4" w14:textId="0BB2A30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841CC5" w:rsidRPr="00E124BC" w14:paraId="2A5F310D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BDEA0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3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759B9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C9BF84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4CBFF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D2D372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06A624" w14:textId="2A8AA649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071F1" w14:textId="14C41A0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C01399" w14:textId="70D1485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CC7E6" w14:textId="3DB3677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4D8AEF" w14:textId="25E6665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D7DE7F" w14:textId="54624E2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F88A7" w14:textId="327E0B59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A3255" w14:textId="3B73E33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599B2E" w14:textId="10152B0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3054E" w14:textId="61180E9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0F7A20" w14:textId="574154E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CCC99B" w14:textId="19B3373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55FEB3EB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98F60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4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2E0C9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52DCE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DB1FD7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61331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1540A" w14:textId="62B712E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31F273" w14:textId="7E191D3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2F186C" w14:textId="6327109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89743" w14:textId="7727C35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5FCFBD" w14:textId="2EB2AEF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15CCD" w14:textId="20FD17D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4207D3" w14:textId="34A062D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32477" w14:textId="62D2EB5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0A918A" w14:textId="1F03BBB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7E50B3" w14:textId="0B67752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EAAD48" w14:textId="7E466B1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67D39" w14:textId="674B402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841CC5" w:rsidRPr="00E124BC" w14:paraId="7735513A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4931C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5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06D530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D79FE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DB9CD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BDAD9D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BA2619" w14:textId="4C6A820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543A30" w14:textId="7AC1219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492A9D" w14:textId="38E2F0F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F4A785" w14:textId="1FBE6FA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CB7507" w14:textId="4159C3A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5573F7" w14:textId="1D87472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4ED68D" w14:textId="42DF199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89909A" w14:textId="40CB246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7D3251" w14:textId="740EACB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004D7B" w14:textId="5B102B6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A92B7E" w14:textId="4AA198B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66960" w14:textId="389D048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0401F030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7A179A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6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E860C4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4EF4F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ED74B4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A2F06A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DCFE1" w14:textId="1501429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4C9526" w14:textId="5C2706B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2A54E" w14:textId="76B7357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C544A" w14:textId="0FA886E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A6224" w14:textId="3639C7E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E3CEF4" w14:textId="1E56AC5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87323E" w14:textId="5A830D7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9F58EE" w14:textId="643D645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236539" w14:textId="10D453C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EF0F7A" w14:textId="1DD5515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31A379" w14:textId="2E6AF96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91EDD" w14:textId="3AD462E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841CC5" w:rsidRPr="00E124BC" w14:paraId="36BA4BA6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680421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7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7343A7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F71318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446C0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B1515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A49E98" w14:textId="10C2514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651080" w14:textId="5963B01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36CBD4" w14:textId="72B3E4E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648E0" w14:textId="6D908A7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969070" w14:textId="35C22F9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301B70" w14:textId="7344917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99702E" w14:textId="6539D3A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715C0B" w14:textId="3488FBC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E8D7" w14:textId="5E30FF4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C54797" w14:textId="6CC9B80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82A46" w14:textId="4598C54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5A7EAA" w14:textId="71952F0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51BCC903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F4FDF1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8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BEC9D7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51F4EE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E0E4D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E77085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D48245" w14:textId="2B7265A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9676BE" w14:textId="2AE5D45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564385" w14:textId="65EC5A3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691FC1" w14:textId="64CAB33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F4122A" w14:textId="68F7878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9DA8E" w14:textId="2D748D0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258D2" w14:textId="497DF33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4644F6" w14:textId="67D944A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D04E95" w14:textId="2E97869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639354" w14:textId="50CF70E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17D841" w14:textId="1327571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00E2E" w14:textId="0400102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841CC5" w:rsidRPr="00E124BC" w14:paraId="139BED52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84ACF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9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DAD56B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3A4B21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610222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9BC7B0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489603" w14:textId="143B246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AFBA4C" w14:textId="01DCB86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ABAD9" w14:textId="6EB01CC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2EC404" w14:textId="44B81FB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22953D" w14:textId="765770D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C3F916" w14:textId="6376496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7961D" w14:textId="0D86C2A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869733" w14:textId="70CC232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635000" w14:textId="2EB2397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00ECFD" w14:textId="2F42977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06959" w14:textId="51BE6D9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64117" w14:textId="6D165A7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07D2A4F7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EC0DB9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0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74F1D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0314BB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F13E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EAD005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B2084" w14:textId="6DAA928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5B337B" w14:textId="545AA77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2D31F" w14:textId="1B24345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A1324" w14:textId="1083D05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D45D7" w14:textId="4EA9B2A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2D02F2" w14:textId="0A99E59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D706CE" w14:textId="75F2C24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2D132E" w14:textId="2235816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45BFC7" w14:textId="529249F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DAF6A2" w14:textId="05092DC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346751" w14:textId="4275C629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6C4652" w14:textId="1F16323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841CC5" w:rsidRPr="00E124BC" w14:paraId="2D976EE7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0F3DCB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2791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BB00E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8E0758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BC70EC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44B8D2" w14:textId="2C4F568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314C6" w14:textId="1205DE2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F0CA85" w14:textId="6DD4F5B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961AF1" w14:textId="5CB9C84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48C76" w14:textId="2436877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DD368E" w14:textId="4523DD7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829518" w14:textId="01E9243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E8A57" w14:textId="0D7C790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2E1687" w14:textId="1996C5D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231A99" w14:textId="2420642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C04C74" w14:textId="085B5DA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1D50F" w14:textId="769D018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506B53DA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864E37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2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735399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AD039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F30B06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FAC9BC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1A01FF" w14:textId="2E90A7E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CB5F2A" w14:textId="18B4874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0EABB1" w14:textId="7F1EE2C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DD928D" w14:textId="212FC3D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BD868" w14:textId="5DD71E4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9D590" w14:textId="0059D44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42CF9A" w14:textId="21F95CD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231C10" w14:textId="71B9BA8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878D8" w14:textId="05E9DE9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40A093" w14:textId="222F001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5D2AC0" w14:textId="7D58D58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3DF19F" w14:textId="491D0B6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841CC5" w:rsidRPr="00E124BC" w14:paraId="6885AE85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7CAC09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3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0A6F2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144F2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6E9FC7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4610C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BD556" w14:textId="14AB454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742520" w14:textId="02E5720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11126" w14:textId="1B8A801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BB8E16" w14:textId="4B10B8D9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6AD13" w14:textId="24B27AD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A6587" w14:textId="5763BC1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C5CBA6" w14:textId="7FE405E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2296D0" w14:textId="28D321B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009EFA" w14:textId="7322DE0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FA892" w14:textId="227B919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52DB62" w14:textId="14FC53A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B6F945" w14:textId="44C3B7B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43CF26A2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851814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4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F9A974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6C073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71D89E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8FDAE5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CD778E" w14:textId="485FE13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705FE0" w14:textId="00C36DD0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1ACD52" w14:textId="2FA3391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439E6E" w14:textId="4146F745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21B210" w14:textId="7485DF4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B8C9F6" w14:textId="0778157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28940B" w14:textId="184227E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C4543F" w14:textId="5DB1899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E0BE17" w14:textId="780B8B3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E963F4" w14:textId="3D0F34C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C5B30" w14:textId="3382886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330838" w14:textId="141498A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  <w:tr w:rsidR="00841CC5" w:rsidRPr="00E124BC" w14:paraId="7F74EA14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9E9F7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5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61B620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9493CF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F75028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CADC3B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6FAB22" w14:textId="54167AB3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05202C" w14:textId="00E2B04C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B03C9C" w14:textId="6426A8AA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1F3A1" w14:textId="2E6BCB3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BC41DB" w14:textId="72953DC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372448" w14:textId="1B4A2CB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77C110" w14:textId="194728D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653A9" w14:textId="4503751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453DD" w14:textId="5E2724F9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81F41D" w14:textId="1C839F4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7EEA87" w14:textId="330A1CCD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83E24" w14:textId="5C3562C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</w:tr>
      <w:tr w:rsidR="00841CC5" w:rsidRPr="00E124BC" w14:paraId="66F128B5" w14:textId="77777777" w:rsidTr="003425DF">
        <w:trPr>
          <w:trHeight w:val="300"/>
        </w:trPr>
        <w:tc>
          <w:tcPr>
            <w:tcW w:w="70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44FCE6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6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A6D24E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ED081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F1BA5A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44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871890" w14:textId="7777777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E124BC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C62E8C" w14:textId="1119F872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0</w:t>
            </w:r>
          </w:p>
        </w:tc>
        <w:tc>
          <w:tcPr>
            <w:tcW w:w="5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F4696D" w14:textId="02C1D5C7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7D801F" w14:textId="7B1C0A99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A8F31D" w14:textId="1BAFA7AB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0066F">
              <w:rPr>
                <w:rFonts w:ascii="Calibri" w:eastAsia="Times New Roman" w:hAnsi="Calibri" w:cs="Calibri"/>
                <w:color w:val="000000"/>
                <w:sz w:val="22"/>
              </w:rPr>
              <w:t>1</w:t>
            </w:r>
          </w:p>
        </w:tc>
        <w:tc>
          <w:tcPr>
            <w:tcW w:w="5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36ED0" w14:textId="2B6B4B34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3EDBC7" w14:textId="44E80B3E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1</w:t>
            </w:r>
          </w:p>
        </w:tc>
        <w:tc>
          <w:tcPr>
            <w:tcW w:w="5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8266AA" w14:textId="5BECEB8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A96DE2" w14:textId="4658E8B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E9670B" w14:textId="4A5120BF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6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22F939" w14:textId="3FD05358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  <w:tc>
          <w:tcPr>
            <w:tcW w:w="5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BFCC95" w14:textId="27BDB0A1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X</w:t>
            </w:r>
          </w:p>
        </w:tc>
        <w:tc>
          <w:tcPr>
            <w:tcW w:w="5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1857E7" w14:textId="00B4CA86" w:rsidR="00841CC5" w:rsidRPr="00E124BC" w:rsidRDefault="00841CC5" w:rsidP="00841CC5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hAnsi="Calibri" w:cs="Calibri"/>
                <w:color w:val="000000"/>
                <w:sz w:val="22"/>
              </w:rPr>
              <w:t>0</w:t>
            </w:r>
          </w:p>
        </w:tc>
      </w:tr>
    </w:tbl>
    <w:p w14:paraId="2E94FC8F" w14:textId="17F0BF4E" w:rsidR="00F0066F" w:rsidRDefault="00F0066F" w:rsidP="00E124BC">
      <w:pPr>
        <w:rPr>
          <w:color w:val="000000" w:themeColor="text1"/>
        </w:rPr>
      </w:pPr>
    </w:p>
    <w:p w14:paraId="2C4467CF" w14:textId="029E06AB" w:rsidR="00E124BC" w:rsidRDefault="00E124BC" w:rsidP="00E124BC">
      <w:pPr>
        <w:pStyle w:val="ListParagraph"/>
        <w:numPr>
          <w:ilvl w:val="0"/>
          <w:numId w:val="19"/>
        </w:numPr>
        <w:rPr>
          <w:color w:val="000000" w:themeColor="text1"/>
        </w:rPr>
      </w:pPr>
      <w:r>
        <w:rPr>
          <w:color w:val="000000" w:themeColor="text1"/>
        </w:rPr>
        <w:t>Bìa Karnough:</w:t>
      </w:r>
    </w:p>
    <w:p w14:paraId="5B8F147F" w14:textId="2B35CD65" w:rsidR="00E124BC" w:rsidRDefault="00F5766A" w:rsidP="00680422">
      <w:pPr>
        <w:jc w:val="center"/>
        <w:rPr>
          <w:color w:val="000000" w:themeColor="text1"/>
        </w:rPr>
      </w:pPr>
      <w:r w:rsidRPr="00F5766A">
        <w:rPr>
          <w:noProof/>
          <w:color w:val="000000" w:themeColor="text1"/>
        </w:rPr>
        <w:drawing>
          <wp:inline distT="0" distB="0" distL="0" distR="0" wp14:anchorId="537382FF" wp14:editId="0ACECAB1">
            <wp:extent cx="1981200" cy="1971057"/>
            <wp:effectExtent l="0" t="0" r="0" b="0"/>
            <wp:docPr id="2349443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94436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96926" cy="1986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80422">
        <w:rPr>
          <w:color w:val="000000" w:themeColor="text1"/>
        </w:rPr>
        <w:t xml:space="preserve"> </w:t>
      </w:r>
      <w:r w:rsidRPr="00F5766A">
        <w:rPr>
          <w:noProof/>
          <w:color w:val="000000" w:themeColor="text1"/>
        </w:rPr>
        <w:drawing>
          <wp:inline distT="0" distB="0" distL="0" distR="0" wp14:anchorId="4A155D1B" wp14:editId="2EB520E8">
            <wp:extent cx="1981200" cy="1957248"/>
            <wp:effectExtent l="0" t="0" r="0" b="5080"/>
            <wp:docPr id="1258704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70458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90643" cy="1966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2D717" w14:textId="729F2601" w:rsidR="004E470A" w:rsidRPr="00B753AC" w:rsidRDefault="004E470A" w:rsidP="00680422">
      <w:pPr>
        <w:ind w:left="2160" w:firstLine="720"/>
        <w:rPr>
          <w:rFonts w:eastAsiaTheme="minorEastAsia"/>
          <w:color w:val="000000" w:themeColor="text1"/>
        </w:rPr>
      </w:pPr>
      <m:oMath>
        <m:r>
          <w:rPr>
            <w:rFonts w:ascii="Cambria Math" w:hAnsi="Cambria Math"/>
            <w:color w:val="000000" w:themeColor="text1"/>
          </w:rPr>
          <m:t>⇒</m:t>
        </m:r>
        <m:sSub>
          <m:sSubPr>
            <m:ctrlPr>
              <w:rPr>
                <w:rFonts w:ascii="Cambria Math" w:hAnsi="Cambria Math"/>
                <w:iCs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CBA</m:t>
        </m:r>
      </m:oMath>
      <w:r>
        <w:rPr>
          <w:iCs/>
          <w:color w:val="000000" w:themeColor="text1"/>
        </w:rPr>
        <w:t xml:space="preserve"> </w:t>
      </w:r>
      <w:r w:rsidR="001B4DE2">
        <w:rPr>
          <w:iCs/>
          <w:color w:val="000000" w:themeColor="text1"/>
        </w:rPr>
        <w:tab/>
      </w:r>
      <w:r w:rsidR="00680422">
        <w:rPr>
          <w:iCs/>
          <w:color w:val="000000" w:themeColor="text1"/>
        </w:rPr>
        <w:tab/>
      </w:r>
      <m:oMath>
        <m:r>
          <m:rPr>
            <m:sty m:val="p"/>
          </m:rPr>
          <w:rPr>
            <w:rFonts w:ascii="Cambria Math" w:hAnsi="Cambria Math"/>
            <w:color w:val="000000" w:themeColor="text1"/>
          </w:rPr>
          <m:t>⇒</m:t>
        </m:r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C+B+A'</m:t>
        </m:r>
      </m:oMath>
    </w:p>
    <w:p w14:paraId="2245E1E1" w14:textId="4DCF2C91" w:rsidR="00680422" w:rsidRDefault="00F5766A" w:rsidP="00680422">
      <w:pPr>
        <w:jc w:val="center"/>
        <w:rPr>
          <w:iCs/>
          <w:color w:val="000000" w:themeColor="text1"/>
        </w:rPr>
      </w:pPr>
      <w:r w:rsidRPr="00F5766A">
        <w:rPr>
          <w:iCs/>
          <w:noProof/>
          <w:color w:val="000000" w:themeColor="text1"/>
        </w:rPr>
        <w:lastRenderedPageBreak/>
        <w:drawing>
          <wp:inline distT="0" distB="0" distL="0" distR="0" wp14:anchorId="57CAA593" wp14:editId="390D00FC">
            <wp:extent cx="2087190" cy="2076450"/>
            <wp:effectExtent l="0" t="0" r="8890" b="0"/>
            <wp:docPr id="12190830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08305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00092" cy="2089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3FC3">
        <w:rPr>
          <w:iCs/>
          <w:color w:val="000000" w:themeColor="text1"/>
        </w:rPr>
        <w:t xml:space="preserve"> </w:t>
      </w:r>
      <w:r w:rsidR="003425DF" w:rsidRPr="003425DF">
        <w:rPr>
          <w:iCs/>
          <w:noProof/>
          <w:color w:val="000000" w:themeColor="text1"/>
        </w:rPr>
        <w:drawing>
          <wp:inline distT="0" distB="0" distL="0" distR="0" wp14:anchorId="1FED9FA7" wp14:editId="662E5434">
            <wp:extent cx="2074004" cy="2066925"/>
            <wp:effectExtent l="0" t="0" r="2540" b="0"/>
            <wp:docPr id="1742512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51251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84275" cy="207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1B13B" w14:textId="6E12DD8E" w:rsidR="00680422" w:rsidRPr="00B753AC" w:rsidRDefault="00000000" w:rsidP="00F5766A">
      <w:pPr>
        <w:ind w:left="1440" w:firstLine="720"/>
        <w:rPr>
          <w:rFonts w:eastAsiaTheme="minorEastAsia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⇒J</m:t>
            </m:r>
          </m:e>
          <m:sub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  <w:color w:val="000000" w:themeColor="text1"/>
          </w:rPr>
          <m:t>=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D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  <w:color w:val="000000" w:themeColor="text1"/>
          </w:rPr>
          <m:t>B+</m:t>
        </m:r>
        <m:sSup>
          <m:sSupPr>
            <m:ctrlPr>
              <w:rPr>
                <w:rFonts w:ascii="Cambria Math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A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000000" w:themeColor="text1"/>
              </w:rPr>
              <m:t>'</m:t>
            </m:r>
          </m:sup>
        </m:sSup>
      </m:oMath>
      <w:r w:rsidR="00680422" w:rsidRPr="00B753AC">
        <w:rPr>
          <w:rFonts w:eastAsiaTheme="minorEastAsia"/>
          <w:color w:val="000000" w:themeColor="text1"/>
        </w:rPr>
        <w:t xml:space="preserve"> </w:t>
      </w:r>
      <w:r w:rsidR="00680422" w:rsidRPr="00B753AC">
        <w:rPr>
          <w:rFonts w:eastAsiaTheme="minorEastAsia"/>
          <w:color w:val="000000" w:themeColor="text1"/>
        </w:rPr>
        <w:tab/>
      </w:r>
      <w:r w:rsidR="00680422" w:rsidRPr="00B753AC">
        <w:rPr>
          <w:rFonts w:eastAsiaTheme="minorEastAsia"/>
          <w:color w:val="000000" w:themeColor="text1"/>
        </w:rPr>
        <w:tab/>
      </w:r>
      <w:r w:rsidR="00F5766A">
        <w:rPr>
          <w:rFonts w:eastAsiaTheme="minorEastAsia"/>
          <w:color w:val="000000" w:themeColor="text1"/>
        </w:rPr>
        <w:tab/>
      </w:r>
      <m:oMath>
        <m:sSub>
          <m:sSub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⇒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C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D'BA</m:t>
        </m:r>
      </m:oMath>
    </w:p>
    <w:p w14:paraId="4FB430A3" w14:textId="2C0F16A1" w:rsidR="001D259C" w:rsidRDefault="003425DF" w:rsidP="001D259C">
      <w:pPr>
        <w:jc w:val="center"/>
        <w:rPr>
          <w:rFonts w:eastAsiaTheme="minorEastAsia"/>
          <w:iCs/>
          <w:color w:val="000000" w:themeColor="text1"/>
        </w:rPr>
      </w:pPr>
      <w:r w:rsidRPr="003425DF">
        <w:rPr>
          <w:rFonts w:eastAsiaTheme="minorEastAsia"/>
          <w:iCs/>
          <w:noProof/>
          <w:color w:val="000000" w:themeColor="text1"/>
        </w:rPr>
        <w:drawing>
          <wp:inline distT="0" distB="0" distL="0" distR="0" wp14:anchorId="37AED20B" wp14:editId="212FC98D">
            <wp:extent cx="2143125" cy="2125024"/>
            <wp:effectExtent l="0" t="0" r="0" b="8890"/>
            <wp:docPr id="21011126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111261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53160" cy="2134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259C">
        <w:rPr>
          <w:rFonts w:eastAsiaTheme="minorEastAsia"/>
          <w:iCs/>
          <w:color w:val="000000" w:themeColor="text1"/>
        </w:rPr>
        <w:t xml:space="preserve"> </w:t>
      </w:r>
      <w:r w:rsidRPr="003425DF">
        <w:rPr>
          <w:rFonts w:eastAsiaTheme="minorEastAsia"/>
          <w:iCs/>
          <w:noProof/>
          <w:color w:val="000000" w:themeColor="text1"/>
        </w:rPr>
        <w:drawing>
          <wp:inline distT="0" distB="0" distL="0" distR="0" wp14:anchorId="59E3E525" wp14:editId="7E6EEDAC">
            <wp:extent cx="2162579" cy="2133600"/>
            <wp:effectExtent l="0" t="0" r="9525" b="0"/>
            <wp:docPr id="936267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626722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75109" cy="2145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B9EDE" w14:textId="5D6F2861" w:rsidR="001D259C" w:rsidRDefault="001D259C" w:rsidP="001D259C">
      <w:pPr>
        <w:jc w:val="center"/>
        <w:rPr>
          <w:rFonts w:eastAsiaTheme="minorEastAsia"/>
          <w:color w:val="000000" w:themeColor="text1"/>
        </w:rPr>
      </w:pPr>
      <m:oMath>
        <m: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B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1</m:t>
        </m:r>
      </m:oMath>
      <w:r>
        <w:rPr>
          <w:rFonts w:eastAsiaTheme="minorEastAsia"/>
          <w:color w:val="000000" w:themeColor="text1"/>
        </w:rPr>
        <w:tab/>
      </w:r>
      <w:r w:rsidR="00DB03BA">
        <w:rPr>
          <w:rFonts w:eastAsiaTheme="minorEastAsia"/>
          <w:color w:val="000000" w:themeColor="text1"/>
        </w:rPr>
        <w:tab/>
      </w:r>
      <w:r>
        <w:rPr>
          <w:rFonts w:eastAsiaTheme="minorEastAsia"/>
          <w:iCs/>
          <w:color w:val="000000" w:themeColor="text1"/>
        </w:rPr>
        <w:t xml:space="preserve"> </w:t>
      </w:r>
      <w:r w:rsidR="003425DF">
        <w:rPr>
          <w:rFonts w:eastAsiaTheme="minorEastAsia"/>
          <w:iCs/>
          <w:color w:val="000000" w:themeColor="text1"/>
        </w:rPr>
        <w:tab/>
      </w:r>
      <m:oMath>
        <m: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B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</m:t>
        </m:r>
        <m:sSup>
          <m:sSupPr>
            <m:ctrlPr>
              <w:rPr>
                <w:rFonts w:ascii="Cambria Math" w:eastAsiaTheme="minorEastAsia" w:hAnsi="Cambria Math"/>
                <w:color w:val="000000" w:themeColor="text1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D</m:t>
            </m:r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'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CA+DC'A</m:t>
        </m:r>
      </m:oMath>
    </w:p>
    <w:p w14:paraId="6D268802" w14:textId="6DBF99B9" w:rsidR="001D259C" w:rsidRDefault="00374A27" w:rsidP="007E3FC3">
      <w:pPr>
        <w:ind w:left="720" w:firstLine="720"/>
        <w:rPr>
          <w:rFonts w:eastAsiaTheme="minorEastAsia"/>
          <w:color w:val="000000" w:themeColor="text1"/>
        </w:rPr>
      </w:pPr>
      <w:r w:rsidRPr="00374A27">
        <w:rPr>
          <w:rFonts w:eastAsiaTheme="minorEastAsia"/>
          <w:noProof/>
          <w:color w:val="000000" w:themeColor="text1"/>
        </w:rPr>
        <w:drawing>
          <wp:inline distT="0" distB="0" distL="0" distR="0" wp14:anchorId="6A792E6A" wp14:editId="7E2D3A9D">
            <wp:extent cx="2019300" cy="2012467"/>
            <wp:effectExtent l="0" t="0" r="0" b="6985"/>
            <wp:docPr id="274963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96340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5720" cy="2018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3FC3">
        <w:rPr>
          <w:rFonts w:eastAsiaTheme="minorEastAsia"/>
          <w:color w:val="000000" w:themeColor="text1"/>
        </w:rPr>
        <w:t xml:space="preserve"> </w:t>
      </w:r>
      <w:r w:rsidR="001D259C" w:rsidRPr="001D259C">
        <w:rPr>
          <w:rFonts w:eastAsiaTheme="minorEastAsia"/>
          <w:noProof/>
          <w:color w:val="000000" w:themeColor="text1"/>
        </w:rPr>
        <w:drawing>
          <wp:inline distT="0" distB="0" distL="0" distR="0" wp14:anchorId="2C7826E7" wp14:editId="02E7A56E">
            <wp:extent cx="2034646" cy="2018995"/>
            <wp:effectExtent l="0" t="0" r="3810" b="635"/>
            <wp:docPr id="423801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80177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6205" cy="203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39E85" w14:textId="2AD66070" w:rsidR="001D259C" w:rsidRPr="000312EB" w:rsidRDefault="000312EB" w:rsidP="00DB03BA">
      <w:pPr>
        <w:jc w:val="center"/>
        <w:rPr>
          <w:rFonts w:eastAsiaTheme="minorEastAsia"/>
          <w:iCs/>
          <w:color w:val="000000" w:themeColor="text1"/>
        </w:rPr>
      </w:pPr>
      <m:oMath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iCs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J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A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1</m:t>
        </m:r>
      </m:oMath>
      <w:r w:rsidR="001D259C" w:rsidRPr="000312EB">
        <w:rPr>
          <w:rFonts w:eastAsiaTheme="minorEastAsia"/>
          <w:iCs/>
          <w:color w:val="000000" w:themeColor="text1"/>
        </w:rPr>
        <w:t xml:space="preserve"> </w:t>
      </w:r>
      <w:r w:rsidR="00DB03BA" w:rsidRPr="000312EB">
        <w:rPr>
          <w:rFonts w:eastAsiaTheme="minorEastAsia"/>
          <w:iCs/>
          <w:color w:val="000000" w:themeColor="text1"/>
        </w:rPr>
        <w:tab/>
      </w:r>
      <w:r w:rsidR="00DB03BA" w:rsidRPr="000312EB">
        <w:rPr>
          <w:rFonts w:eastAsiaTheme="minorEastAsia"/>
          <w:iCs/>
          <w:color w:val="000000" w:themeColor="text1"/>
        </w:rPr>
        <w:tab/>
      </w:r>
      <w:r w:rsidR="00DB03BA" w:rsidRPr="000312EB">
        <w:rPr>
          <w:rFonts w:eastAsiaTheme="minorEastAsia"/>
          <w:iCs/>
          <w:color w:val="000000" w:themeColor="text1"/>
        </w:rPr>
        <w:tab/>
      </w:r>
      <m:oMath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⇒</m:t>
        </m:r>
        <m:sSub>
          <m:sSubPr>
            <m:ctrlPr>
              <w:rPr>
                <w:rFonts w:ascii="Cambria Math" w:eastAsiaTheme="minorEastAsia" w:hAnsi="Cambria Math"/>
                <w:iCs/>
                <w:color w:val="000000" w:themeColor="text1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0000" w:themeColor="text1"/>
              </w:rPr>
              <m:t>A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=0</m:t>
        </m:r>
      </m:oMath>
    </w:p>
    <w:p w14:paraId="4400B9E4" w14:textId="77777777" w:rsidR="007E3FC3" w:rsidRDefault="007E3FC3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br w:type="page"/>
      </w:r>
    </w:p>
    <w:p w14:paraId="2589F155" w14:textId="1FC42D0B" w:rsidR="00DB03BA" w:rsidRDefault="00DB03BA" w:rsidP="00DB03BA">
      <w:pPr>
        <w:pStyle w:val="ListParagraph"/>
        <w:numPr>
          <w:ilvl w:val="0"/>
          <w:numId w:val="19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lastRenderedPageBreak/>
        <w:t>Thiết kế mạch logic:</w:t>
      </w:r>
    </w:p>
    <w:p w14:paraId="51FDB980" w14:textId="562C85CE" w:rsidR="00CB66F2" w:rsidRDefault="00CB66F2" w:rsidP="00CB66F2">
      <w:pPr>
        <w:ind w:left="720"/>
        <w:rPr>
          <w:rFonts w:eastAsiaTheme="minorEastAsia"/>
          <w:color w:val="000000" w:themeColor="text1"/>
        </w:rPr>
      </w:pPr>
      <w:r w:rsidRPr="00CB66F2">
        <w:rPr>
          <w:rFonts w:eastAsiaTheme="minorEastAsia"/>
          <w:noProof/>
          <w:color w:val="000000" w:themeColor="text1"/>
        </w:rPr>
        <w:drawing>
          <wp:inline distT="0" distB="0" distL="0" distR="0" wp14:anchorId="0516154B" wp14:editId="18615889">
            <wp:extent cx="5943600" cy="3016885"/>
            <wp:effectExtent l="0" t="0" r="0" b="0"/>
            <wp:docPr id="12245119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451198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7F079" w14:textId="201F5675" w:rsidR="000312EB" w:rsidRDefault="000312EB" w:rsidP="000312EB">
      <w:pPr>
        <w:ind w:left="720" w:firstLine="36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Chú thích:</w:t>
      </w:r>
    </w:p>
    <w:p w14:paraId="790AECB4" w14:textId="1B9CD0AD" w:rsidR="000312EB" w:rsidRPr="000312EB" w:rsidRDefault="000312EB" w:rsidP="000312EB">
      <w:pPr>
        <w:pStyle w:val="ListParagraph"/>
        <w:numPr>
          <w:ilvl w:val="0"/>
          <w:numId w:val="23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 xml:space="preserve">Bộ đếm đồng bộ có chu trình là </w:t>
      </w:r>
      <w:r>
        <w:rPr>
          <w:color w:val="000000" w:themeColor="text1"/>
        </w:rPr>
        <w:t>1 – 3 – 7 – 9 – 11 – 1</w:t>
      </w:r>
      <w:r>
        <w:rPr>
          <w:color w:val="000000" w:themeColor="text1"/>
        </w:rPr>
        <w:t xml:space="preserve"> – …</w:t>
      </w:r>
    </w:p>
    <w:p w14:paraId="593A1EAF" w14:textId="201CA04D" w:rsidR="000312EB" w:rsidRDefault="000312EB" w:rsidP="000312EB">
      <w:pPr>
        <w:pStyle w:val="ListParagraph"/>
        <w:numPr>
          <w:ilvl w:val="0"/>
          <w:numId w:val="23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Các trạng thái còn lại gồm 0, 2, 4, 5, 6, 8, 10, 12, 13, 14, 15 sẽ trả về 7 rồi tiếp tục theo chu trình kín của bộ đếm.</w:t>
      </w:r>
    </w:p>
    <w:p w14:paraId="477C54F4" w14:textId="52526461" w:rsidR="000312EB" w:rsidRPr="000312EB" w:rsidRDefault="000312EB" w:rsidP="000312EB">
      <w:pPr>
        <w:ind w:left="1440" w:firstLine="720"/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Trong mạch có:</w:t>
      </w:r>
      <w:r>
        <w:rPr>
          <w:rFonts w:eastAsiaTheme="minorEastAsia"/>
          <w:color w:val="000000" w:themeColor="text1"/>
        </w:rPr>
        <w:br/>
      </w: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iCs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CBA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C+B+</m:t>
          </m:r>
          <m:sSup>
            <m:sSupPr>
              <m:ctrlPr>
                <w:rPr>
                  <w:rFonts w:ascii="Cambria Math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'</m:t>
              </m:r>
            </m:sup>
          </m:sSup>
          <m: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B+</m:t>
          </m:r>
          <m:sSup>
            <m:sSupPr>
              <m:ctrlPr>
                <w:rPr>
                  <w:rFonts w:ascii="Cambria Math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'</m:t>
              </m:r>
            </m:sup>
          </m:sSup>
          <m: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C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BA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</m:oMath>
      </m:oMathPara>
    </w:p>
    <w:p w14:paraId="1AA6047F" w14:textId="788B3DD4" w:rsidR="000312EB" w:rsidRPr="000312EB" w:rsidRDefault="000312EB" w:rsidP="000312EB">
      <w:pPr>
        <w:ind w:left="1440" w:firstLine="720"/>
        <w:rPr>
          <w:rFonts w:eastAsiaTheme="minorEastAsia"/>
          <w:b/>
          <w:bCs/>
          <w:color w:val="000000" w:themeColor="text1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=1, </m:t>
          </m:r>
          <m:sSub>
            <m:sSub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B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D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CA+</m:t>
          </m:r>
          <m:sSup>
            <m:sSupPr>
              <m:ctrlPr>
                <w:rPr>
                  <w:rFonts w:ascii="Cambria Math" w:eastAsiaTheme="minorEastAsia" w:hAnsi="Cambria Math"/>
                  <w:color w:val="000000" w:themeColor="tex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DC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'</m:t>
              </m:r>
            </m:sup>
          </m:sSup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A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A(C ⨁ D)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iCs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J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1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 xml:space="preserve">, </m:t>
          </m:r>
          <m:sSub>
            <m:sSubPr>
              <m:ctrlPr>
                <w:rPr>
                  <w:rFonts w:ascii="Cambria Math" w:eastAsiaTheme="minorEastAsia" w:hAnsi="Cambria Math"/>
                  <w:iCs/>
                  <w:color w:val="000000" w:themeColor="text1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K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  <w:color w:val="000000" w:themeColor="text1"/>
                </w:rPr>
                <m:t>A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color w:val="000000" w:themeColor="text1"/>
            </w:rPr>
            <m:t>0</m:t>
          </m:r>
        </m:oMath>
      </m:oMathPara>
    </w:p>
    <w:p w14:paraId="75D5FC43" w14:textId="1E97354B" w:rsidR="00DB03BA" w:rsidRDefault="00CB66F2" w:rsidP="00CB66F2">
      <w:pPr>
        <w:pStyle w:val="ListParagraph"/>
        <w:numPr>
          <w:ilvl w:val="0"/>
          <w:numId w:val="19"/>
        </w:num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Mô phỏng:</w:t>
      </w:r>
    </w:p>
    <w:p w14:paraId="36A14659" w14:textId="67E6AE5E" w:rsidR="00CB66F2" w:rsidRDefault="00CB66F2" w:rsidP="00CB66F2">
      <w:pPr>
        <w:ind w:firstLine="720"/>
        <w:rPr>
          <w:rFonts w:eastAsiaTheme="minorEastAsia"/>
          <w:color w:val="000000" w:themeColor="text1"/>
        </w:rPr>
      </w:pPr>
      <w:r w:rsidRPr="00CB66F2">
        <w:rPr>
          <w:noProof/>
        </w:rPr>
        <w:drawing>
          <wp:inline distT="0" distB="0" distL="0" distR="0" wp14:anchorId="17BC2B4F" wp14:editId="25C37A96">
            <wp:extent cx="5943600" cy="822960"/>
            <wp:effectExtent l="0" t="0" r="0" b="0"/>
            <wp:docPr id="532039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0398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9BE4E" w14:textId="05CC58A7" w:rsidR="000312EB" w:rsidRPr="00C46634" w:rsidRDefault="000312EB" w:rsidP="00C46634">
      <w:pPr>
        <w:ind w:left="720" w:firstLine="360"/>
      </w:pPr>
      <w:r>
        <w:t>Theo mô phỏng dạng sóng, các trạng thái</w:t>
      </w:r>
      <w:r w:rsidR="00C46634">
        <w:t xml:space="preserve"> bắt đầu từ 1 rồi chạy trong </w:t>
      </w:r>
      <w:r>
        <w:t xml:space="preserve">chu trình là: </w:t>
      </w:r>
      <w:r>
        <w:rPr>
          <w:color w:val="000000" w:themeColor="text1"/>
        </w:rPr>
        <w:t>1 – 3 – 7 – 9 – 11</w:t>
      </w:r>
      <w:r>
        <w:rPr>
          <w:color w:val="000000" w:themeColor="text1"/>
        </w:rPr>
        <w:t xml:space="preserve"> rồi tiếp tục quay lại </w:t>
      </w:r>
      <w:r w:rsidR="00C46634">
        <w:rPr>
          <w:color w:val="000000" w:themeColor="text1"/>
        </w:rPr>
        <w:t xml:space="preserve">1. Do đó, có thể thấy mạch trên đã </w:t>
      </w:r>
      <w:r w:rsidR="00C46634">
        <w:t>đáp ứng được điều kiện của bộ đếm mà đề bài đưa ra.</w:t>
      </w:r>
    </w:p>
    <w:sectPr w:rsidR="000312EB" w:rsidRPr="00C46634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1D5C4E" w14:textId="77777777" w:rsidR="003E6CF2" w:rsidRDefault="003E6CF2" w:rsidP="00A12C02">
      <w:pPr>
        <w:spacing w:after="0" w:line="240" w:lineRule="auto"/>
      </w:pPr>
      <w:r>
        <w:separator/>
      </w:r>
    </w:p>
  </w:endnote>
  <w:endnote w:type="continuationSeparator" w:id="0">
    <w:p w14:paraId="1ADFA694" w14:textId="77777777" w:rsidR="003E6CF2" w:rsidRDefault="003E6CF2" w:rsidP="00A12C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6094401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DDEF5" w14:textId="444C78DD" w:rsidR="00C2747E" w:rsidRDefault="00C2747E" w:rsidP="00A550C3">
        <w:pPr>
          <w:pStyle w:val="Footer"/>
          <w:jc w:val="both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4C59345" wp14:editId="273B419B">
                  <wp:simplePos x="0" y="0"/>
                  <wp:positionH relativeFrom="column">
                    <wp:posOffset>8626</wp:posOffset>
                  </wp:positionH>
                  <wp:positionV relativeFrom="paragraph">
                    <wp:posOffset>129732</wp:posOffset>
                  </wp:positionV>
                  <wp:extent cx="6331789" cy="0"/>
                  <wp:effectExtent l="0" t="0" r="0" b="0"/>
                  <wp:wrapNone/>
                  <wp:docPr id="16" name="Straight Connector 16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6331789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mc:Choice>
            <mc:Fallback>
              <w:pict>
                <v:line w14:anchorId="734415F9" id="Straight Connector 16" o:spid="_x0000_s1026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7pt,10.2pt" to="499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" strokecolor="#4472c4 [3204]" strokeweight=".5pt">
                  <v:stroke joinstyle="miter"/>
                </v:line>
              </w:pict>
            </mc:Fallback>
          </mc:AlternateContent>
        </w:r>
      </w:p>
      <w:p w14:paraId="046FA278" w14:textId="54F090BF" w:rsidR="00A550C3" w:rsidRDefault="00A550C3" w:rsidP="00A550C3">
        <w:pPr>
          <w:pStyle w:val="Footer"/>
          <w:jc w:val="both"/>
        </w:pPr>
        <w:r>
          <w:t>Khoa Kỹ thuật Máy tính – Trường ĐH CNTT</w:t>
        </w:r>
      </w:p>
      <w:p w14:paraId="5E6EB5A0" w14:textId="0FDDF52D" w:rsidR="00A550C3" w:rsidRDefault="00A550C3" w:rsidP="00A550C3">
        <w:pPr>
          <w:pStyle w:val="Footer"/>
          <w:jc w:val="both"/>
        </w:pPr>
        <w:r>
          <w:t>Báo cáo thực hành môn họ</w:t>
        </w:r>
        <w:r w:rsidR="00725E7D">
          <w:t>c Nhập Môn Mạch Số</w:t>
        </w:r>
        <w:r>
          <w:t xml:space="preserve">                                Trang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DDA1C70" w14:textId="13D49BEE" w:rsidR="00A550C3" w:rsidRPr="00A550C3" w:rsidRDefault="00A550C3" w:rsidP="00A550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4B17C" w14:textId="77777777" w:rsidR="003E6CF2" w:rsidRDefault="003E6CF2" w:rsidP="00A12C02">
      <w:pPr>
        <w:spacing w:after="0" w:line="240" w:lineRule="auto"/>
      </w:pPr>
      <w:r>
        <w:separator/>
      </w:r>
    </w:p>
  </w:footnote>
  <w:footnote w:type="continuationSeparator" w:id="0">
    <w:p w14:paraId="7687B283" w14:textId="77777777" w:rsidR="003E6CF2" w:rsidRDefault="003E6CF2" w:rsidP="00A12C0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BD53DD"/>
    <w:multiLevelType w:val="hybridMultilevel"/>
    <w:tmpl w:val="A1CC9F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D90E76"/>
    <w:multiLevelType w:val="hybridMultilevel"/>
    <w:tmpl w:val="C4882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4F6B6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0D8B3A44"/>
    <w:multiLevelType w:val="hybridMultilevel"/>
    <w:tmpl w:val="36441E58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40251C"/>
    <w:multiLevelType w:val="hybridMultilevel"/>
    <w:tmpl w:val="C86EC068"/>
    <w:lvl w:ilvl="0" w:tplc="DC089AD8">
      <w:start w:val="1"/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A0E4ECB"/>
    <w:multiLevelType w:val="hybridMultilevel"/>
    <w:tmpl w:val="28D86586"/>
    <w:lvl w:ilvl="0" w:tplc="960A8DF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9C56CF"/>
    <w:multiLevelType w:val="hybridMultilevel"/>
    <w:tmpl w:val="F3A493F2"/>
    <w:lvl w:ilvl="0" w:tplc="98B873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4A62698"/>
    <w:multiLevelType w:val="hybridMultilevel"/>
    <w:tmpl w:val="87309C8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24EF26A9"/>
    <w:multiLevelType w:val="hybridMultilevel"/>
    <w:tmpl w:val="CC7666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2C56FB"/>
    <w:multiLevelType w:val="hybridMultilevel"/>
    <w:tmpl w:val="8D706E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0D7749"/>
    <w:multiLevelType w:val="hybridMultilevel"/>
    <w:tmpl w:val="9CF02B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3D04CC"/>
    <w:multiLevelType w:val="hybridMultilevel"/>
    <w:tmpl w:val="6FD49A1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6F028A4"/>
    <w:multiLevelType w:val="hybridMultilevel"/>
    <w:tmpl w:val="2BA84A38"/>
    <w:lvl w:ilvl="0" w:tplc="209ECA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9B8672C"/>
    <w:multiLevelType w:val="hybridMultilevel"/>
    <w:tmpl w:val="994ED0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525925"/>
    <w:multiLevelType w:val="hybridMultilevel"/>
    <w:tmpl w:val="68365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04481"/>
    <w:multiLevelType w:val="hybridMultilevel"/>
    <w:tmpl w:val="7B96A74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6" w15:restartNumberingAfterBreak="0">
    <w:nsid w:val="62BD3616"/>
    <w:multiLevelType w:val="hybridMultilevel"/>
    <w:tmpl w:val="1D26C182"/>
    <w:lvl w:ilvl="0" w:tplc="6E38C7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3B7344A"/>
    <w:multiLevelType w:val="hybridMultilevel"/>
    <w:tmpl w:val="B5CA993E"/>
    <w:lvl w:ilvl="0" w:tplc="749AD64A">
      <w:start w:val="1"/>
      <w:numFmt w:val="decimal"/>
      <w:lvlText w:val="%1."/>
      <w:lvlJc w:val="left"/>
      <w:pPr>
        <w:ind w:left="1080" w:hanging="360"/>
      </w:pPr>
      <w:rPr>
        <w:rFonts w:ascii="Times New Roman" w:eastAsiaTheme="minorHAnsi" w:hAnsi="Times New Roman" w:cstheme="minorBid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953720D"/>
    <w:multiLevelType w:val="hybridMultilevel"/>
    <w:tmpl w:val="D0CE206A"/>
    <w:lvl w:ilvl="0" w:tplc="5C045BB0">
      <w:start w:val="1"/>
      <w:numFmt w:val="decimal"/>
      <w:lvlText w:val="%1."/>
      <w:lvlJc w:val="left"/>
      <w:pPr>
        <w:ind w:left="1080" w:hanging="360"/>
      </w:pPr>
      <w:rPr>
        <w:rFonts w:cstheme="minorBidi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C35717E"/>
    <w:multiLevelType w:val="hybridMultilevel"/>
    <w:tmpl w:val="871C9CC4"/>
    <w:lvl w:ilvl="0" w:tplc="C5D61B3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C8866C6"/>
    <w:multiLevelType w:val="hybridMultilevel"/>
    <w:tmpl w:val="23749C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EDE5DE9"/>
    <w:multiLevelType w:val="hybridMultilevel"/>
    <w:tmpl w:val="18CA6056"/>
    <w:lvl w:ilvl="0" w:tplc="1BD2930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F930476"/>
    <w:multiLevelType w:val="hybridMultilevel"/>
    <w:tmpl w:val="EAD81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685132">
    <w:abstractNumId w:val="2"/>
  </w:num>
  <w:num w:numId="2" w16cid:durableId="914162921">
    <w:abstractNumId w:val="14"/>
  </w:num>
  <w:num w:numId="3" w16cid:durableId="579481490">
    <w:abstractNumId w:val="8"/>
  </w:num>
  <w:num w:numId="4" w16cid:durableId="1847480110">
    <w:abstractNumId w:val="3"/>
  </w:num>
  <w:num w:numId="5" w16cid:durableId="1053426800">
    <w:abstractNumId w:val="19"/>
  </w:num>
  <w:num w:numId="6" w16cid:durableId="1435058170">
    <w:abstractNumId w:val="5"/>
  </w:num>
  <w:num w:numId="7" w16cid:durableId="45958884">
    <w:abstractNumId w:val="13"/>
  </w:num>
  <w:num w:numId="8" w16cid:durableId="1174880896">
    <w:abstractNumId w:val="22"/>
  </w:num>
  <w:num w:numId="9" w16cid:durableId="1825975482">
    <w:abstractNumId w:val="12"/>
  </w:num>
  <w:num w:numId="10" w16cid:durableId="1501044776">
    <w:abstractNumId w:val="9"/>
  </w:num>
  <w:num w:numId="11" w16cid:durableId="504396970">
    <w:abstractNumId w:val="6"/>
  </w:num>
  <w:num w:numId="12" w16cid:durableId="644312367">
    <w:abstractNumId w:val="1"/>
  </w:num>
  <w:num w:numId="13" w16cid:durableId="1082995362">
    <w:abstractNumId w:val="16"/>
  </w:num>
  <w:num w:numId="14" w16cid:durableId="447627853">
    <w:abstractNumId w:val="0"/>
  </w:num>
  <w:num w:numId="15" w16cid:durableId="779490348">
    <w:abstractNumId w:val="17"/>
  </w:num>
  <w:num w:numId="16" w16cid:durableId="845092299">
    <w:abstractNumId w:val="10"/>
  </w:num>
  <w:num w:numId="17" w16cid:durableId="86272701">
    <w:abstractNumId w:val="7"/>
  </w:num>
  <w:num w:numId="18" w16cid:durableId="886529423">
    <w:abstractNumId w:val="21"/>
  </w:num>
  <w:num w:numId="19" w16cid:durableId="776950104">
    <w:abstractNumId w:val="4"/>
  </w:num>
  <w:num w:numId="20" w16cid:durableId="1451433269">
    <w:abstractNumId w:val="18"/>
  </w:num>
  <w:num w:numId="21" w16cid:durableId="1283462801">
    <w:abstractNumId w:val="20"/>
  </w:num>
  <w:num w:numId="22" w16cid:durableId="1167209374">
    <w:abstractNumId w:val="15"/>
  </w:num>
  <w:num w:numId="23" w16cid:durableId="5551379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0MzI1Mjc0NzQxMbBQ0lEKTi0uzszPAykwrAUAQocMMywAAAA="/>
  </w:docVars>
  <w:rsids>
    <w:rsidRoot w:val="000239B7"/>
    <w:rsid w:val="000076E2"/>
    <w:rsid w:val="0001327E"/>
    <w:rsid w:val="00016BBE"/>
    <w:rsid w:val="000239B7"/>
    <w:rsid w:val="000312EB"/>
    <w:rsid w:val="00061321"/>
    <w:rsid w:val="0006483A"/>
    <w:rsid w:val="00081D0F"/>
    <w:rsid w:val="00083B8D"/>
    <w:rsid w:val="000C1FC7"/>
    <w:rsid w:val="000C774C"/>
    <w:rsid w:val="000D1FFD"/>
    <w:rsid w:val="000F689A"/>
    <w:rsid w:val="001131C8"/>
    <w:rsid w:val="00130DED"/>
    <w:rsid w:val="00145469"/>
    <w:rsid w:val="0016231B"/>
    <w:rsid w:val="001B4DE2"/>
    <w:rsid w:val="001C271F"/>
    <w:rsid w:val="001D15DE"/>
    <w:rsid w:val="001D20C0"/>
    <w:rsid w:val="001D259C"/>
    <w:rsid w:val="00220200"/>
    <w:rsid w:val="0025422B"/>
    <w:rsid w:val="00265AF3"/>
    <w:rsid w:val="00271C55"/>
    <w:rsid w:val="002B2A24"/>
    <w:rsid w:val="002D14FD"/>
    <w:rsid w:val="003117DD"/>
    <w:rsid w:val="00316E1E"/>
    <w:rsid w:val="003312D1"/>
    <w:rsid w:val="00333006"/>
    <w:rsid w:val="003425DF"/>
    <w:rsid w:val="00374A27"/>
    <w:rsid w:val="00376F01"/>
    <w:rsid w:val="003A4B67"/>
    <w:rsid w:val="003E0414"/>
    <w:rsid w:val="003E6CF2"/>
    <w:rsid w:val="00467147"/>
    <w:rsid w:val="00480CD1"/>
    <w:rsid w:val="00482975"/>
    <w:rsid w:val="0049295F"/>
    <w:rsid w:val="004955BE"/>
    <w:rsid w:val="004B14DB"/>
    <w:rsid w:val="004B4967"/>
    <w:rsid w:val="004C18EC"/>
    <w:rsid w:val="004E3BA4"/>
    <w:rsid w:val="004E470A"/>
    <w:rsid w:val="004F29F4"/>
    <w:rsid w:val="004F4D1C"/>
    <w:rsid w:val="00537933"/>
    <w:rsid w:val="0056363A"/>
    <w:rsid w:val="005C4A53"/>
    <w:rsid w:val="005C4C73"/>
    <w:rsid w:val="005D2A35"/>
    <w:rsid w:val="00602677"/>
    <w:rsid w:val="00680422"/>
    <w:rsid w:val="00682EC3"/>
    <w:rsid w:val="00697F59"/>
    <w:rsid w:val="006A301A"/>
    <w:rsid w:val="006B68CB"/>
    <w:rsid w:val="006E4FB6"/>
    <w:rsid w:val="006E7595"/>
    <w:rsid w:val="006F12C3"/>
    <w:rsid w:val="006F4E76"/>
    <w:rsid w:val="00725E7D"/>
    <w:rsid w:val="00733ABE"/>
    <w:rsid w:val="00752A97"/>
    <w:rsid w:val="007807C2"/>
    <w:rsid w:val="0079367A"/>
    <w:rsid w:val="007C0DBE"/>
    <w:rsid w:val="007E3FC3"/>
    <w:rsid w:val="007E4B8E"/>
    <w:rsid w:val="007F67A5"/>
    <w:rsid w:val="008064D5"/>
    <w:rsid w:val="00821D96"/>
    <w:rsid w:val="00841CC5"/>
    <w:rsid w:val="0084566B"/>
    <w:rsid w:val="009118E8"/>
    <w:rsid w:val="0094454C"/>
    <w:rsid w:val="0096325A"/>
    <w:rsid w:val="00972E08"/>
    <w:rsid w:val="009A72B8"/>
    <w:rsid w:val="009B4350"/>
    <w:rsid w:val="009D5E69"/>
    <w:rsid w:val="009D6190"/>
    <w:rsid w:val="00A076DD"/>
    <w:rsid w:val="00A10255"/>
    <w:rsid w:val="00A12C02"/>
    <w:rsid w:val="00A16503"/>
    <w:rsid w:val="00A16F0A"/>
    <w:rsid w:val="00A3099B"/>
    <w:rsid w:val="00A318A6"/>
    <w:rsid w:val="00A3735B"/>
    <w:rsid w:val="00A550C3"/>
    <w:rsid w:val="00A721D2"/>
    <w:rsid w:val="00A81B2D"/>
    <w:rsid w:val="00A92057"/>
    <w:rsid w:val="00AC2A40"/>
    <w:rsid w:val="00B20190"/>
    <w:rsid w:val="00B25B81"/>
    <w:rsid w:val="00B34DEC"/>
    <w:rsid w:val="00B5089E"/>
    <w:rsid w:val="00B51A52"/>
    <w:rsid w:val="00B753AC"/>
    <w:rsid w:val="00B907F7"/>
    <w:rsid w:val="00BF2F30"/>
    <w:rsid w:val="00C2747E"/>
    <w:rsid w:val="00C42D1B"/>
    <w:rsid w:val="00C46634"/>
    <w:rsid w:val="00C702CD"/>
    <w:rsid w:val="00C81453"/>
    <w:rsid w:val="00C95117"/>
    <w:rsid w:val="00CB5A19"/>
    <w:rsid w:val="00CB66F2"/>
    <w:rsid w:val="00CC4EDC"/>
    <w:rsid w:val="00CE0F08"/>
    <w:rsid w:val="00D05C03"/>
    <w:rsid w:val="00D10FEA"/>
    <w:rsid w:val="00D14CBF"/>
    <w:rsid w:val="00D279A3"/>
    <w:rsid w:val="00D4015C"/>
    <w:rsid w:val="00D563C1"/>
    <w:rsid w:val="00D56D3A"/>
    <w:rsid w:val="00D576F7"/>
    <w:rsid w:val="00D7163F"/>
    <w:rsid w:val="00D74156"/>
    <w:rsid w:val="00D853F8"/>
    <w:rsid w:val="00DB03BA"/>
    <w:rsid w:val="00DE60C9"/>
    <w:rsid w:val="00DF412C"/>
    <w:rsid w:val="00E0063C"/>
    <w:rsid w:val="00E1185D"/>
    <w:rsid w:val="00E124BC"/>
    <w:rsid w:val="00E14BF3"/>
    <w:rsid w:val="00E15E22"/>
    <w:rsid w:val="00E25C03"/>
    <w:rsid w:val="00E44772"/>
    <w:rsid w:val="00E47EEC"/>
    <w:rsid w:val="00ED426B"/>
    <w:rsid w:val="00F0066F"/>
    <w:rsid w:val="00F2086B"/>
    <w:rsid w:val="00F3343C"/>
    <w:rsid w:val="00F5766A"/>
    <w:rsid w:val="00FD1D66"/>
    <w:rsid w:val="00FD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90C685"/>
  <w15:chartTrackingRefBased/>
  <w15:docId w15:val="{50EDFCF7-4CC6-4AA1-A3B7-89A8D4C6B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39B7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301A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EDC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C4EDC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C4ED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C4ED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C4ED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C4ED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C4ED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C4ED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9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0239B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39B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A301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4ED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C4EDC"/>
    <w:rPr>
      <w:rFonts w:asciiTheme="majorHAnsi" w:eastAsiaTheme="majorEastAsia" w:hAnsiTheme="majorHAnsi" w:cstheme="majorBidi"/>
      <w:i/>
      <w:iCs/>
      <w:color w:val="2F5496" w:themeColor="accent1" w:themeShade="BF"/>
      <w:sz w:val="26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C4EDC"/>
    <w:rPr>
      <w:rFonts w:asciiTheme="majorHAnsi" w:eastAsiaTheme="majorEastAsia" w:hAnsiTheme="majorHAnsi" w:cstheme="majorBidi"/>
      <w:color w:val="2F5496" w:themeColor="accent1" w:themeShade="BF"/>
      <w:sz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C4EDC"/>
    <w:rPr>
      <w:rFonts w:asciiTheme="majorHAnsi" w:eastAsiaTheme="majorEastAsia" w:hAnsiTheme="majorHAnsi" w:cstheme="majorBidi"/>
      <w:color w:val="1F3763" w:themeColor="accent1" w:themeShade="7F"/>
      <w:sz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C4EDC"/>
    <w:rPr>
      <w:rFonts w:asciiTheme="majorHAnsi" w:eastAsiaTheme="majorEastAsia" w:hAnsiTheme="majorHAnsi" w:cstheme="majorBidi"/>
      <w:i/>
      <w:iCs/>
      <w:color w:val="1F3763" w:themeColor="accent1" w:themeShade="7F"/>
      <w:sz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C4ED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C4ED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5D2A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14546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454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4546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C02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A12C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C02"/>
    <w:rPr>
      <w:rFonts w:ascii="Times New Roman" w:hAnsi="Times New Roman"/>
      <w:sz w:val="26"/>
    </w:rPr>
  </w:style>
  <w:style w:type="character" w:styleId="PlaceholderText">
    <w:name w:val="Placeholder Text"/>
    <w:basedOn w:val="DefaultParagraphFont"/>
    <w:uiPriority w:val="99"/>
    <w:semiHidden/>
    <w:rsid w:val="00D4015C"/>
    <w:rPr>
      <w:color w:val="666666"/>
    </w:rPr>
  </w:style>
  <w:style w:type="paragraph" w:styleId="NormalWeb">
    <w:name w:val="Normal (Web)"/>
    <w:basedOn w:val="Normal"/>
    <w:uiPriority w:val="99"/>
    <w:unhideWhenUsed/>
    <w:rsid w:val="007807C2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69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38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5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8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2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A8073880-4B5E-46F7-A398-04C4B31BFC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433</Words>
  <Characters>247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ương Văn Cương</dc:creator>
  <cp:keywords/>
  <dc:description/>
  <cp:lastModifiedBy>Cường Chu</cp:lastModifiedBy>
  <cp:revision>6</cp:revision>
  <cp:lastPrinted>2024-12-27T16:29:00Z</cp:lastPrinted>
  <dcterms:created xsi:type="dcterms:W3CDTF">2024-12-28T06:08:00Z</dcterms:created>
  <dcterms:modified xsi:type="dcterms:W3CDTF">2024-12-28T07:48:00Z</dcterms:modified>
</cp:coreProperties>
</file>